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8311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INERVE an i</w:t>
      </w:r>
      <w:r w:rsidR="0027590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novative Power-to-Gas pilot unit in Nantes, France: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esentation </w:t>
      </w:r>
      <w:r w:rsidR="0027590C">
        <w:rPr>
          <w:rFonts w:asciiTheme="minorHAnsi" w:eastAsia="MS PGothic" w:hAnsiTheme="minorHAnsi"/>
          <w:b/>
          <w:bCs/>
          <w:sz w:val="28"/>
          <w:szCs w:val="28"/>
          <w:lang w:val="en-US"/>
        </w:rPr>
        <w:t>and energy performances.</w:t>
      </w:r>
    </w:p>
    <w:p w:rsidR="00DE0019" w:rsidRPr="00DE0019" w:rsidRDefault="000053D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053D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reddy</w:t>
      </w:r>
      <w:r w:rsidR="00704BDF" w:rsidRPr="000053D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="00AA79F1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Durán-</w:t>
      </w:r>
      <w:r w:rsidR="00AA79F1" w:rsidRPr="00326903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Martí</w:t>
      </w:r>
      <w:r w:rsidRPr="00326903">
        <w:rPr>
          <w:rFonts w:asciiTheme="minorHAnsi" w:eastAsia="SimSun" w:hAnsiTheme="minorHAnsi"/>
          <w:sz w:val="24"/>
          <w:szCs w:val="24"/>
          <w:u w:val="single"/>
          <w:lang w:val="en-US" w:eastAsia="zh-CN"/>
        </w:rPr>
        <w:t>nez</w:t>
      </w:r>
      <w:r w:rsidR="00107CFF" w:rsidRPr="00326903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1</w:t>
      </w:r>
      <w:proofErr w:type="gramStart"/>
      <w:r w:rsidR="00107CFF" w:rsidRPr="00326903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,2</w:t>
      </w:r>
      <w:proofErr w:type="gramEnd"/>
      <w:r w:rsidR="00326903">
        <w:rPr>
          <w:rFonts w:asciiTheme="minorHAnsi" w:eastAsia="SimSun" w:hAnsiTheme="minorHAnsi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, </w:t>
      </w:r>
      <w:proofErr w:type="spellStart"/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>Mylène</w:t>
      </w:r>
      <w:proofErr w:type="spellEnd"/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 Marin-Gallego</w:t>
      </w:r>
      <w:r w:rsidR="00107CFF" w:rsidRPr="0032690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, </w:t>
      </w:r>
      <w:proofErr w:type="spellStart"/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>Khaled</w:t>
      </w:r>
      <w:proofErr w:type="spellEnd"/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 Loubar</w:t>
      </w:r>
      <w:r w:rsidR="00107CFF" w:rsidRPr="0032690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, </w:t>
      </w:r>
      <w:proofErr w:type="spellStart"/>
      <w:r w:rsidR="002A433D" w:rsidRPr="00326903">
        <w:rPr>
          <w:rFonts w:asciiTheme="minorHAnsi" w:eastAsia="SimSun" w:hAnsiTheme="minorHAnsi"/>
          <w:sz w:val="24"/>
          <w:szCs w:val="24"/>
          <w:lang w:val="en-US" w:eastAsia="zh-CN"/>
        </w:rPr>
        <w:t>Mohand</w:t>
      </w:r>
      <w:proofErr w:type="spellEnd"/>
      <w:r w:rsidR="002A433D"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 Tazerout</w:t>
      </w:r>
      <w:r w:rsidR="002A433D" w:rsidRPr="0032690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</w:t>
      </w:r>
      <w:r w:rsidR="002A433D" w:rsidRPr="00326903">
        <w:rPr>
          <w:rFonts w:asciiTheme="minorHAnsi" w:eastAsia="SimSun" w:hAnsiTheme="minorHAnsi"/>
          <w:sz w:val="24"/>
          <w:szCs w:val="24"/>
          <w:lang w:val="en-US" w:eastAsia="zh-CN"/>
        </w:rPr>
        <w:t xml:space="preserve">, </w:t>
      </w:r>
      <w:r w:rsidRPr="00326903">
        <w:rPr>
          <w:rFonts w:asciiTheme="minorHAnsi" w:eastAsia="SimSun" w:hAnsiTheme="minorHAnsi"/>
          <w:sz w:val="24"/>
          <w:szCs w:val="24"/>
          <w:lang w:val="en-US" w:eastAsia="zh-CN"/>
        </w:rPr>
        <w:t>Bernard Lemoult</w:t>
      </w:r>
      <w:r w:rsidRPr="00326903">
        <w:rPr>
          <w:rFonts w:asciiTheme="minorHAnsi" w:eastAsia="SimSun" w:hAnsiTheme="minorHAnsi"/>
          <w:sz w:val="24"/>
          <w:szCs w:val="24"/>
          <w:vertAlign w:val="superscript"/>
          <w:lang w:val="en-US" w:eastAsia="zh-CN"/>
        </w:rPr>
        <w:t>1,2</w:t>
      </w:r>
    </w:p>
    <w:p w:rsidR="00704BDF" w:rsidRPr="00326903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D40AD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1 </w:t>
      </w:r>
      <w:r w:rsidR="00107CFF" w:rsidRPr="00D40AD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GEPEA-CNRS UMR 6144, IMT Atlantique, Nantes, 44</w:t>
      </w:r>
      <w:r w:rsidR="00326903" w:rsidRPr="00D40AD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3</w:t>
      </w:r>
      <w:r w:rsidR="00107CFF" w:rsidRPr="00D40AD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00. </w:t>
      </w:r>
      <w:r w:rsidR="00107CFF" w:rsidRPr="0032690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  <w:r w:rsidRPr="0032690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2 </w:t>
      </w:r>
      <w:r w:rsidR="00107CFF" w:rsidRPr="00326903">
        <w:rPr>
          <w:rFonts w:asciiTheme="minorHAnsi" w:eastAsia="MS PGothic" w:hAnsiTheme="minorHAnsi"/>
          <w:i/>
          <w:iCs/>
          <w:sz w:val="20"/>
          <w:lang w:val="fr-FR"/>
        </w:rPr>
        <w:t>AFUL Chantrerie</w:t>
      </w:r>
      <w:r w:rsidR="00326903" w:rsidRPr="00326903">
        <w:rPr>
          <w:rFonts w:asciiTheme="minorHAnsi" w:eastAsia="MS PGothic" w:hAnsiTheme="minorHAnsi"/>
          <w:i/>
          <w:iCs/>
          <w:sz w:val="20"/>
          <w:lang w:val="fr-FR"/>
        </w:rPr>
        <w:t>,</w:t>
      </w:r>
      <w:r w:rsidR="00326903" w:rsidRPr="00326903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IMT Atlantique, Nantes, 44300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27590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26903" w:rsidRPr="00326903">
        <w:rPr>
          <w:rFonts w:asciiTheme="minorHAnsi" w:eastAsia="MS PGothic" w:hAnsiTheme="minorHAnsi"/>
          <w:bCs/>
          <w:i/>
          <w:iCs/>
          <w:sz w:val="20"/>
          <w:lang w:val="en-US"/>
        </w:rPr>
        <w:t>freddy-libardo.duran-martinez@imt-atlantique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A79F1" w:rsidRDefault="0027590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 experimental Power-to-gas pilot unit has been built in Nantes, France</w:t>
      </w:r>
    </w:p>
    <w:p w:rsidR="00783119" w:rsidRPr="0027590C" w:rsidRDefault="00783119" w:rsidP="00783119">
      <w:pPr>
        <w:pStyle w:val="Paragraphedeliste"/>
        <w:numPr>
          <w:ilvl w:val="0"/>
          <w:numId w:val="16"/>
        </w:numPr>
        <w:snapToGrid w:val="0"/>
        <w:spacing w:after="120"/>
        <w:rPr>
          <w:rFonts w:asciiTheme="minorHAnsi" w:eastAsia="MS PGothic" w:hAnsiTheme="minorHAnsi"/>
          <w:color w:val="000000"/>
          <w:sz w:val="20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PEM </w:t>
      </w:r>
      <w:proofErr w:type="spellStart"/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>electrolyzer</w:t>
      </w:r>
      <w:proofErr w:type="spellEnd"/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 is used to produce H</w:t>
      </w:r>
      <w:r w:rsidRPr="00783119">
        <w:rPr>
          <w:rFonts w:asciiTheme="minorHAnsi" w:eastAsia="MS PGothic" w:hAnsiTheme="minorHAnsi"/>
          <w:color w:val="000000"/>
          <w:sz w:val="20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>, methanation is processed in 2 fixed bed reactors</w:t>
      </w:r>
    </w:p>
    <w:p w:rsidR="00AA79F1" w:rsidRDefault="0027590C" w:rsidP="00AA79F1">
      <w:pPr>
        <w:pStyle w:val="Paragraphedeliste"/>
        <w:numPr>
          <w:ilvl w:val="0"/>
          <w:numId w:val="16"/>
        </w:numPr>
        <w:snapToGrid w:val="0"/>
        <w:spacing w:after="120"/>
        <w:rPr>
          <w:rFonts w:asciiTheme="minorHAnsi" w:eastAsia="MS PGothic" w:hAnsiTheme="minorHAnsi"/>
          <w:color w:val="000000"/>
          <w:sz w:val="20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>R</w:t>
      </w:r>
      <w:r w:rsidR="00AA79F1" w:rsidRPr="0027590C">
        <w:rPr>
          <w:rFonts w:asciiTheme="minorHAnsi" w:eastAsia="MS PGothic" w:hAnsiTheme="minorHAnsi"/>
          <w:color w:val="000000"/>
          <w:sz w:val="20"/>
          <w:szCs w:val="22"/>
          <w:lang w:val="en-US"/>
        </w:rPr>
        <w:t>enewable synthetic natural gas (SNG)</w:t>
      </w:r>
      <w:r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 is produced to provide fuel at a Green-gas station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94BAE" w:rsidRDefault="00AC78A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oring</w:t>
      </w:r>
      <w:r w:rsidR="00C9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ewable </w:t>
      </w:r>
      <w:r w:rsidR="00C9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icity surpl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natural gas grid is an attractive concept. </w:t>
      </w:r>
      <w:r w:rsidR="0027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gen</w:t>
      </w:r>
      <w:r w:rsidR="00AA79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orage via </w:t>
      </w:r>
      <w:r w:rsidR="0027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="00AA79F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sion with carbon dioxide into methane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erred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E94BAE" w:rsidRPr="00C94EF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ation or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590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</w:t>
      </w:r>
      <w:r w:rsidR="00E87F26" w:rsidRPr="00E87F2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ower-to-</w:t>
      </w:r>
      <w:r w:rsidR="0027590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G</w:t>
      </w:r>
      <w:r w:rsidR="00E87F26" w:rsidRPr="00E87F2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s</w:t>
      </w:r>
      <w:r w:rsidR="00E87F2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Pt</w:t>
      </w:r>
      <w:r w:rsidR="00E87F26" w:rsidRP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proofErr w:type="spellEnd"/>
      <w:r w:rsidR="00E87F26" w:rsidRP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32E0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e equation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)) 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s the storage, distribution and reconversion</w:t>
      </w:r>
      <w:r w:rsidR="000E6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ower, </w:t>
      </w:r>
      <w:r w:rsidR="00E94BA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nefitting from the readily available natural gas infrastructure</w:t>
      </w:r>
      <w:r w:rsidR="00317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3</w:t>
      </w:r>
      <w:r w:rsidR="00A21B6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bookmarkStart w:id="0" w:name="_GoBack"/>
      <w:bookmarkEnd w:id="0"/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E94BAE" w:rsidRDefault="000E672B" w:rsidP="00167E79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8749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4</w:t>
      </w:r>
      <w:r w:rsidR="008749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8749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104C" w:rsidRPr="005208C3">
        <w:rPr>
          <w:sz w:val="24"/>
        </w:rPr>
        <w:t>↔</w:t>
      </w:r>
      <w:r w:rsidRPr="005208C3">
        <w:rPr>
          <w:rFonts w:asciiTheme="minorHAnsi" w:eastAsia="MS PGothic" w:hAnsiTheme="minorHAnsi"/>
          <w:color w:val="000000"/>
          <w:sz w:val="20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Pr="008749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2</w:t>
      </w:r>
      <w:r w:rsidR="008749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8749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A4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O   (1)</w:t>
      </w:r>
      <w:r w:rsidR="005208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43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269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E672B">
        <w:rPr>
          <w:rFonts w:ascii="Symbol" w:eastAsia="MS PGothic" w:hAnsi="Symbol"/>
          <w:color w:val="000000"/>
          <w:sz w:val="22"/>
          <w:szCs w:val="22"/>
          <w:lang w:val="en-US"/>
        </w:rPr>
        <w:t>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0E672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° = - 165 kJ mol</w:t>
      </w:r>
      <w:r w:rsidRPr="000E672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</w:p>
    <w:p w:rsidR="00F45E9D" w:rsidRDefault="00C94EF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 now</w:t>
      </w:r>
      <w:r w:rsidR="000E6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reduced number of </w:t>
      </w:r>
      <w:proofErr w:type="spellStart"/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6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491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 plants</w:t>
      </w:r>
      <w:r w:rsidR="000E6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” have been </w:t>
      </w:r>
      <w:r w:rsidR="009A0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ed in an effort to scale up lab pilots</w:t>
      </w:r>
      <w:r w:rsidR="000E6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NERVE project aims to show the </w:t>
      </w:r>
      <w:proofErr w:type="spellStart"/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CE7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E7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E87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asibility </w:t>
      </w:r>
      <w:r w:rsidR="00044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a the first French Methanation demo </w:t>
      </w:r>
      <w:r w:rsidR="00491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t</w:t>
      </w:r>
      <w:r w:rsidR="004E7F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A433D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044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arried out to understand the impact of operating parameters such as reactants volumetric flow rate, H</w:t>
      </w:r>
      <w:r w:rsidR="00044217" w:rsidRPr="000442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44217">
        <w:rPr>
          <w:rFonts w:asciiTheme="minorHAnsi" w:eastAsia="MS PGothic" w:hAnsiTheme="minorHAnsi"/>
          <w:color w:val="000000"/>
          <w:sz w:val="22"/>
          <w:szCs w:val="22"/>
          <w:lang w:val="en-US"/>
        </w:rPr>
        <w:t>:CO</w:t>
      </w:r>
      <w:r w:rsidR="00044217" w:rsidRPr="0004421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44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, pressure or temperature</w:t>
      </w:r>
      <w:r w:rsidR="00167E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ong others</w:t>
      </w:r>
      <w:r w:rsidR="00044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 find out the </w:t>
      </w:r>
      <w:r w:rsidR="00511965">
        <w:rPr>
          <w:rFonts w:asciiTheme="minorHAnsi" w:eastAsia="MS PGothic" w:hAnsiTheme="minorHAnsi"/>
          <w:sz w:val="22"/>
          <w:szCs w:val="22"/>
          <w:lang w:val="en-US"/>
        </w:rPr>
        <w:t>optimal</w:t>
      </w:r>
      <w:r w:rsidR="00044217" w:rsidRPr="00B13D9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11965">
        <w:rPr>
          <w:rFonts w:asciiTheme="minorHAnsi" w:eastAsia="MS PGothic" w:hAnsiTheme="minorHAnsi"/>
          <w:sz w:val="22"/>
          <w:szCs w:val="22"/>
          <w:lang w:val="en-US"/>
        </w:rPr>
        <w:t xml:space="preserve">condition </w:t>
      </w:r>
      <w:r w:rsidR="00044217" w:rsidRPr="00B13D9B">
        <w:rPr>
          <w:rFonts w:asciiTheme="minorHAnsi" w:eastAsia="MS PGothic" w:hAnsiTheme="minorHAnsi"/>
          <w:sz w:val="22"/>
          <w:szCs w:val="22"/>
          <w:lang w:val="en-US"/>
        </w:rPr>
        <w:t>operation.</w:t>
      </w:r>
    </w:p>
    <w:p w:rsidR="00704BDF" w:rsidRPr="008D0BEB" w:rsidRDefault="0078311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Material and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:rsidR="005A7C76" w:rsidRDefault="004A463C" w:rsidP="0078311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focused in two main 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proofErr w:type="spellStart"/>
      <w:r w:rsidR="00511965"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lot unit (see f</w:t>
      </w:r>
      <w:r w:rsidR="00C2409D">
        <w:rPr>
          <w:rFonts w:asciiTheme="minorHAnsi" w:eastAsia="MS PGothic" w:hAnsiTheme="minorHAnsi"/>
          <w:color w:val="000000"/>
          <w:sz w:val="22"/>
          <w:szCs w:val="22"/>
          <w:lang w:val="en-US"/>
        </w:rPr>
        <w:t>igure 1)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ne hand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hydrogen production 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arried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ut by </w:t>
      </w:r>
      <w:r w:rsidR="009B61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5A7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0kW </w:t>
      </w:r>
      <w:r w:rsidR="009B6188">
        <w:rPr>
          <w:rFonts w:asciiTheme="minorHAnsi" w:eastAsia="MS PGothic" w:hAnsiTheme="minorHAnsi"/>
          <w:color w:val="000000"/>
          <w:sz w:val="22"/>
          <w:szCs w:val="22"/>
          <w:lang w:val="en-US"/>
        </w:rPr>
        <w:t>PEM</w:t>
      </w:r>
      <w:r w:rsidR="005A7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ly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s reactor</w:t>
      </w:r>
      <w:r w:rsidR="005A7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able of generating up to 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>2.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5A7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m</w:t>
      </w:r>
      <w:r w:rsidR="005A7C76" w:rsidRPr="005A7C7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5A7C76">
        <w:rPr>
          <w:rFonts w:asciiTheme="minorHAnsi" w:eastAsia="MS PGothic" w:hAnsiTheme="minorHAnsi"/>
          <w:color w:val="000000"/>
          <w:sz w:val="22"/>
          <w:szCs w:val="22"/>
          <w:lang w:val="en-US"/>
        </w:rPr>
        <w:t>/h of hydrogen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other hand</w:t>
      </w:r>
      <w:r w:rsidR="00986A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706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talytic reaction section which converts </w:t>
      </w:r>
      <w:r w:rsidR="00986A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gen into methane </w:t>
      </w:r>
      <w:r w:rsidR="00C2409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986A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 fixed bed reactors (FBR) </w:t>
      </w:r>
      <w:r w:rsidR="0018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nctioning </w:t>
      </w:r>
      <w:r w:rsidR="00986A6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eries</w:t>
      </w:r>
      <w:r w:rsidR="00C240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commercial Ni/Al</w:t>
      </w:r>
      <w:r w:rsidR="00C2409D" w:rsidRPr="00C2409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2409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C2409D" w:rsidRPr="00C2409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C240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</w:t>
      </w:r>
      <w:r w:rsidR="00B06E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E50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determine 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performance</w:t>
      </w:r>
      <w:r w:rsidR="002E509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n online infrared</w:t>
      </w:r>
      <w:r w:rsidR="002E50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e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nsor BCP-CH4 is used as well as a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 on-line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-component (CH</w:t>
      </w:r>
      <w:r w:rsidR="005D7725" w:rsidRPr="005D77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</w:t>
      </w:r>
      <w:r w:rsidR="005D7725" w:rsidRPr="005D77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, H</w:t>
      </w:r>
      <w:r w:rsidR="005D77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</w:t>
      </w:r>
      <w:r w:rsidR="005D7725" w:rsidRPr="005D772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D7725" w:rsidRP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772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r</w:t>
      </w:r>
      <w:r w:rsidR="00B154D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Gas samples are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</w:t>
      </w:r>
      <w:r w:rsidR="00B154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e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B154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each </w:t>
      </w:r>
      <w:r w:rsidR="00820FB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 outlet</w:t>
      </w:r>
      <w:r w:rsidR="007831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alyzed with an</w:t>
      </w:r>
      <w:r w:rsidR="00B154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i</w:t>
      </w:r>
      <w:r w:rsidR="009B2F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nt Technologies 3000A Micro </w:t>
      </w:r>
      <w:r w:rsidR="00B154DC">
        <w:rPr>
          <w:rFonts w:asciiTheme="minorHAnsi" w:eastAsia="MS PGothic" w:hAnsiTheme="minorHAnsi"/>
          <w:color w:val="000000"/>
          <w:sz w:val="22"/>
          <w:szCs w:val="22"/>
          <w:lang w:val="en-US"/>
        </w:rPr>
        <w:t>GC.</w:t>
      </w:r>
    </w:p>
    <w:p w:rsidR="00E55B9B" w:rsidRPr="008D0BEB" w:rsidRDefault="00E55B9B" w:rsidP="00E55B9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55B9B" w:rsidRDefault="00E55B9B" w:rsidP="00E55B9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ation experiments were carried out at different pressure, temperature, H</w:t>
      </w:r>
      <w:r w:rsidRPr="007111A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cess and flow</w:t>
      </w:r>
      <w:r w:rsidR="005119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, and CO</w:t>
      </w:r>
      <w:r w:rsidRPr="007111A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 between the reactors FBR1 and FBR2 (see table 1).</w:t>
      </w:r>
    </w:p>
    <w:p w:rsidR="00326903" w:rsidRDefault="00326903" w:rsidP="00E55B9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326903" w:rsidRDefault="00326903" w:rsidP="00E55B9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tbl>
      <w:tblPr>
        <w:tblStyle w:val="Grilledutableau"/>
        <w:tblW w:w="8725" w:type="dxa"/>
        <w:jc w:val="center"/>
        <w:tblInd w:w="208" w:type="dxa"/>
        <w:tblLayout w:type="fixed"/>
        <w:tblLook w:val="04A0"/>
      </w:tblPr>
      <w:tblGrid>
        <w:gridCol w:w="1485"/>
        <w:gridCol w:w="1766"/>
        <w:gridCol w:w="1892"/>
        <w:gridCol w:w="1456"/>
        <w:gridCol w:w="2126"/>
      </w:tblGrid>
      <w:tr w:rsidR="00E55B9B" w:rsidRPr="00E55B9B" w:rsidTr="005208C3">
        <w:trPr>
          <w:jc w:val="center"/>
        </w:trPr>
        <w:tc>
          <w:tcPr>
            <w:tcW w:w="1485" w:type="dxa"/>
            <w:vAlign w:val="center"/>
          </w:tcPr>
          <w:p w:rsidR="00E55B9B" w:rsidRPr="00FE1C7F" w:rsidRDefault="00E55B9B" w:rsidP="005208C3">
            <w:pPr>
              <w:snapToGrid w:val="0"/>
              <w:spacing w:line="240" w:lineRule="auto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lastRenderedPageBreak/>
              <w:t>Pressure (</w:t>
            </w:r>
            <w:r w:rsidR="009B2F30" w:rsidRPr="00FE1C7F">
              <w:rPr>
                <w:rFonts w:asciiTheme="minorHAnsi" w:eastAsia="MS PGothic" w:hAnsiTheme="minorHAnsi"/>
                <w:color w:val="000000"/>
                <w:szCs w:val="22"/>
              </w:rPr>
              <w:t>bar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)</w:t>
            </w:r>
          </w:p>
        </w:tc>
        <w:tc>
          <w:tcPr>
            <w:tcW w:w="1766" w:type="dxa"/>
            <w:vAlign w:val="center"/>
          </w:tcPr>
          <w:p w:rsidR="00E55B9B" w:rsidRPr="00FE1C7F" w:rsidRDefault="00E55B9B" w:rsidP="005208C3">
            <w:pPr>
              <w:snapToGrid w:val="0"/>
              <w:spacing w:line="240" w:lineRule="auto"/>
              <w:ind w:left="-167" w:right="-176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Temperature (°C)</w:t>
            </w:r>
          </w:p>
        </w:tc>
        <w:tc>
          <w:tcPr>
            <w:tcW w:w="1892" w:type="dxa"/>
            <w:vAlign w:val="center"/>
          </w:tcPr>
          <w:p w:rsidR="00F628B7" w:rsidRPr="00FE1C7F" w:rsidRDefault="00E55B9B" w:rsidP="005208C3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Excess of </w:t>
            </w:r>
            <w:r w:rsidR="001C045E" w:rsidRPr="00FE1C7F">
              <w:rPr>
                <w:rFonts w:asciiTheme="minorHAnsi" w:eastAsia="MS PGothic" w:hAnsiTheme="minorHAnsi"/>
                <w:color w:val="000000"/>
                <w:szCs w:val="22"/>
              </w:rPr>
              <w:t>CO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  <w:vertAlign w:val="subscript"/>
              </w:rPr>
              <w:t>2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 in</w:t>
            </w:r>
          </w:p>
          <w:p w:rsidR="00E55B9B" w:rsidRPr="00FE1C7F" w:rsidRDefault="00F628B7" w:rsidP="005208C3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FB</w:t>
            </w:r>
            <w:r w:rsidR="00E55B9B"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R1 and 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FB</w:t>
            </w:r>
            <w:r w:rsidR="00E55B9B" w:rsidRPr="00FE1C7F">
              <w:rPr>
                <w:rFonts w:asciiTheme="minorHAnsi" w:eastAsia="MS PGothic" w:hAnsiTheme="minorHAnsi"/>
                <w:color w:val="000000"/>
                <w:szCs w:val="22"/>
              </w:rPr>
              <w:t>R2 (%)</w:t>
            </w:r>
          </w:p>
        </w:tc>
        <w:tc>
          <w:tcPr>
            <w:tcW w:w="1456" w:type="dxa"/>
            <w:vAlign w:val="center"/>
          </w:tcPr>
          <w:p w:rsidR="00E55B9B" w:rsidRPr="00FE1C7F" w:rsidRDefault="00E55B9B" w:rsidP="005208C3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H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  <w:vertAlign w:val="subscript"/>
              </w:rPr>
              <w:t>2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 flow</w:t>
            </w:r>
            <w:r w:rsidR="009B2F30"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 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rate (NL/min)</w:t>
            </w:r>
          </w:p>
        </w:tc>
        <w:tc>
          <w:tcPr>
            <w:tcW w:w="2126" w:type="dxa"/>
            <w:vAlign w:val="center"/>
          </w:tcPr>
          <w:p w:rsidR="00F628B7" w:rsidRPr="00FE1C7F" w:rsidRDefault="00E55B9B" w:rsidP="005208C3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CO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  <w:vertAlign w:val="subscript"/>
              </w:rPr>
              <w:t>2</w:t>
            </w: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 xml:space="preserve"> ratio between </w:t>
            </w:r>
          </w:p>
          <w:p w:rsidR="00E55B9B" w:rsidRPr="00FE1C7F" w:rsidRDefault="00E55B9B" w:rsidP="005208C3">
            <w:pPr>
              <w:snapToGrid w:val="0"/>
              <w:spacing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FBR1 and FBR2 (%)</w:t>
            </w:r>
          </w:p>
        </w:tc>
      </w:tr>
      <w:tr w:rsidR="00E55B9B" w:rsidRPr="00E55B9B" w:rsidTr="005208C3">
        <w:trPr>
          <w:jc w:val="center"/>
        </w:trPr>
        <w:tc>
          <w:tcPr>
            <w:tcW w:w="1485" w:type="dxa"/>
            <w:vAlign w:val="center"/>
          </w:tcPr>
          <w:p w:rsidR="00E55B9B" w:rsidRPr="00FE1C7F" w:rsidRDefault="00E55B9B" w:rsidP="005208C3">
            <w:pPr>
              <w:snapToGrid w:val="0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[1-10]</w:t>
            </w:r>
          </w:p>
        </w:tc>
        <w:tc>
          <w:tcPr>
            <w:tcW w:w="1766" w:type="dxa"/>
            <w:vAlign w:val="center"/>
          </w:tcPr>
          <w:p w:rsidR="00E55B9B" w:rsidRPr="00FE1C7F" w:rsidRDefault="00E55B9B" w:rsidP="005208C3">
            <w:pPr>
              <w:snapToGrid w:val="0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[280-380]</w:t>
            </w:r>
          </w:p>
        </w:tc>
        <w:tc>
          <w:tcPr>
            <w:tcW w:w="1892" w:type="dxa"/>
            <w:vAlign w:val="center"/>
          </w:tcPr>
          <w:p w:rsidR="00E55B9B" w:rsidRPr="00FE1C7F" w:rsidRDefault="00E55B9B" w:rsidP="005208C3">
            <w:pPr>
              <w:snapToGrid w:val="0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[0-100]</w:t>
            </w:r>
          </w:p>
        </w:tc>
        <w:tc>
          <w:tcPr>
            <w:tcW w:w="1456" w:type="dxa"/>
            <w:vAlign w:val="center"/>
          </w:tcPr>
          <w:p w:rsidR="00E55B9B" w:rsidRPr="00FE1C7F" w:rsidRDefault="00E55B9B" w:rsidP="005208C3">
            <w:pPr>
              <w:snapToGrid w:val="0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[10-30]</w:t>
            </w:r>
          </w:p>
        </w:tc>
        <w:tc>
          <w:tcPr>
            <w:tcW w:w="2126" w:type="dxa"/>
            <w:vAlign w:val="center"/>
          </w:tcPr>
          <w:p w:rsidR="00E55B9B" w:rsidRPr="00FE1C7F" w:rsidRDefault="00E55B9B" w:rsidP="005208C3">
            <w:pPr>
              <w:snapToGrid w:val="0"/>
              <w:ind w:left="-124" w:right="-131"/>
              <w:jc w:val="center"/>
              <w:rPr>
                <w:rFonts w:asciiTheme="minorHAnsi" w:eastAsia="MS PGothic" w:hAnsiTheme="minorHAnsi"/>
                <w:color w:val="000000"/>
                <w:szCs w:val="22"/>
              </w:rPr>
            </w:pPr>
            <w:r w:rsidRPr="00FE1C7F">
              <w:rPr>
                <w:rFonts w:asciiTheme="minorHAnsi" w:eastAsia="MS PGothic" w:hAnsiTheme="minorHAnsi"/>
                <w:color w:val="000000"/>
                <w:szCs w:val="22"/>
              </w:rPr>
              <w:t>[0-100]</w:t>
            </w:r>
          </w:p>
        </w:tc>
      </w:tr>
    </w:tbl>
    <w:p w:rsidR="00E55B9B" w:rsidRPr="00DE0019" w:rsidRDefault="00E55B9B" w:rsidP="00E55B9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>Methanation operating conditions.</w:t>
      </w:r>
    </w:p>
    <w:p w:rsidR="007111A1" w:rsidRDefault="007111A1" w:rsidP="007111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2 illustrates a typical monitoring o</w:t>
      </w:r>
      <w:r w:rsidR="00CA2E8C">
        <w:rPr>
          <w:rFonts w:asciiTheme="minorHAnsi" w:eastAsia="MS PGothic" w:hAnsiTheme="minorHAnsi"/>
          <w:color w:val="000000"/>
          <w:sz w:val="22"/>
          <w:szCs w:val="22"/>
          <w:lang w:val="en-US"/>
        </w:rPr>
        <w:t>f methanation. Four steps are identified in the reactor:</w:t>
      </w:r>
    </w:p>
    <w:p w:rsidR="00CA2E8C" w:rsidRDefault="00CA2E8C" w:rsidP="00CA2E8C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Step 1: Rise of temperature. In this step, the temperature in the reactors reaches the set point. A constant value of H</w:t>
      </w:r>
      <w:r w:rsidRPr="00E55B9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low</w:t>
      </w:r>
      <w:r w:rsidR="009B2F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rate is imposed.</w:t>
      </w:r>
    </w:p>
    <w:p w:rsidR="00CA2E8C" w:rsidRDefault="00CA2E8C" w:rsidP="00CA2E8C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Step 2: Rise of H</w:t>
      </w:r>
      <w:r w:rsidRPr="00CA2E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low</w:t>
      </w:r>
      <w:r w:rsidR="009B2F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rate. The H</w:t>
      </w:r>
      <w:r w:rsidRPr="00E55B9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low</w:t>
      </w:r>
      <w:r w:rsidR="009B2F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ate reaches the set point with a constant slot equal to </w:t>
      </w:r>
      <w:r w:rsidR="001C045E">
        <w:rPr>
          <w:rFonts w:asciiTheme="minorHAnsi" w:eastAsia="MS PGothic" w:hAnsiTheme="minorHAnsi"/>
          <w:color w:val="000000"/>
          <w:sz w:val="22"/>
          <w:szCs w:val="22"/>
        </w:rPr>
        <w:t>36 (NL/min)</w:t>
      </w:r>
      <w:r>
        <w:rPr>
          <w:rFonts w:asciiTheme="minorHAnsi" w:eastAsia="MS PGothic" w:hAnsiTheme="minorHAnsi"/>
          <w:color w:val="000000"/>
          <w:sz w:val="22"/>
          <w:szCs w:val="22"/>
        </w:rPr>
        <w:t>. The production of methane starts and the temperature increases. The temperature is maintained as constant as possible by playing with the CO</w:t>
      </w:r>
      <w:r w:rsidRPr="00CA2E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ratio between both reactors.</w:t>
      </w:r>
    </w:p>
    <w:p w:rsidR="00CA2E8C" w:rsidRDefault="00CA2E8C" w:rsidP="00CA2E8C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Step 3: Steady State. The H</w:t>
      </w:r>
      <w:r w:rsidRPr="00CA2E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flow</w:t>
      </w:r>
      <w:r w:rsidR="009B2F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rate is constant and the production of methane is stable.</w:t>
      </w:r>
    </w:p>
    <w:p w:rsidR="00CA2E8C" w:rsidRDefault="00CA2E8C" w:rsidP="00CA2E8C">
      <w:pPr>
        <w:pStyle w:val="Paragraphedeliste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Step 4: End of the reaction.</w:t>
      </w:r>
    </w:p>
    <w:tbl>
      <w:tblPr>
        <w:tblStyle w:val="Grilledutableau"/>
        <w:tblW w:w="9291" w:type="dxa"/>
        <w:jc w:val="center"/>
        <w:tblInd w:w="3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09"/>
        <w:gridCol w:w="4215"/>
      </w:tblGrid>
      <w:tr w:rsidR="00E55B9B" w:rsidTr="00E2104C">
        <w:trPr>
          <w:jc w:val="center"/>
        </w:trPr>
        <w:tc>
          <w:tcPr>
            <w:tcW w:w="5076" w:type="dxa"/>
          </w:tcPr>
          <w:p w:rsidR="00E55B9B" w:rsidRPr="00755635" w:rsidRDefault="008D5D57" w:rsidP="00E2104C">
            <w:pPr>
              <w:snapToGrid w:val="0"/>
              <w:spacing w:after="120"/>
              <w:ind w:left="144" w:hanging="284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FR" w:eastAsia="fr-FR"/>
              </w:rPr>
              <w:drawing>
                <wp:inline distT="0" distB="0" distL="0" distR="0">
                  <wp:extent cx="3240000" cy="1811119"/>
                  <wp:effectExtent l="1905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0" cy="1811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55B9B" w:rsidRPr="00E55B9B" w:rsidRDefault="00E55B9B" w:rsidP="00E55B9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 xml:space="preserve">Schematic representation of MINERVE </w:t>
            </w:r>
            <w:proofErr w:type="spellStart"/>
            <w:r>
              <w:rPr>
                <w:rFonts w:asciiTheme="minorHAnsi" w:hAnsiTheme="minorHAnsi"/>
                <w:lang w:val="en-US"/>
              </w:rPr>
              <w:t>PtG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 pilot unit installed at AFUL </w:t>
            </w:r>
            <w:proofErr w:type="spellStart"/>
            <w:r>
              <w:rPr>
                <w:rFonts w:asciiTheme="minorHAnsi" w:hAnsiTheme="minorHAnsi"/>
                <w:lang w:val="en-US"/>
              </w:rPr>
              <w:t>Chantrerie</w:t>
            </w:r>
            <w:proofErr w:type="spellEnd"/>
            <w:r>
              <w:rPr>
                <w:rFonts w:asciiTheme="minorHAnsi" w:hAnsiTheme="minorHAnsi"/>
                <w:lang w:val="en-US"/>
              </w:rPr>
              <w:t>, Nantes (France)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.</w:t>
            </w:r>
          </w:p>
        </w:tc>
        <w:tc>
          <w:tcPr>
            <w:tcW w:w="4215" w:type="dxa"/>
          </w:tcPr>
          <w:p w:rsidR="00E55B9B" w:rsidRDefault="00755635" w:rsidP="00E55B9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fr-FR" w:eastAsia="fr-FR"/>
              </w:rPr>
              <w:drawing>
                <wp:inline distT="0" distB="0" distL="0" distR="0">
                  <wp:extent cx="2520000" cy="1822174"/>
                  <wp:effectExtent l="19050" t="0" r="0" b="0"/>
                  <wp:docPr id="3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822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55B9B" w:rsidRPr="00E55B9B" w:rsidRDefault="00E55B9B" w:rsidP="005208C3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 xml:space="preserve">Figure </w:t>
            </w:r>
            <w:r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2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254B95">
              <w:rPr>
                <w:rFonts w:asciiTheme="minorHAnsi" w:hAnsiTheme="minorHAnsi"/>
                <w:lang w:val="en-US"/>
              </w:rPr>
              <w:t xml:space="preserve">Methanation monitoring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Q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b>
                  </m:sSub>
                </m:sub>
              </m:sSub>
            </m:oMath>
            <w:r w:rsidR="005208C3">
              <w:rPr>
                <w:rFonts w:asciiTheme="minorHAnsi" w:hAnsiTheme="minorHAnsi"/>
                <w:lang w:val="en-US"/>
              </w:rPr>
              <w:t xml:space="preserve">= 36 (NL/min), </w:t>
            </w:r>
            <w:r w:rsidR="00254B95">
              <w:rPr>
                <w:rFonts w:asciiTheme="minorHAnsi" w:hAnsiTheme="minorHAnsi"/>
                <w:lang w:val="en-US"/>
              </w:rPr>
              <w:t>P = 5</w:t>
            </w:r>
            <w:r>
              <w:rPr>
                <w:rFonts w:asciiTheme="minorHAnsi" w:hAnsiTheme="minorHAnsi"/>
                <w:lang w:val="en-US"/>
              </w:rPr>
              <w:t xml:space="preserve"> </w:t>
            </w:r>
            <w:r w:rsidR="00254B95">
              <w:rPr>
                <w:rFonts w:asciiTheme="minorHAnsi" w:hAnsiTheme="minorHAnsi"/>
                <w:lang w:val="en-US"/>
              </w:rPr>
              <w:t>bar</w:t>
            </w:r>
            <w:r>
              <w:rPr>
                <w:rFonts w:asciiTheme="minorHAnsi" w:hAnsiTheme="minorHAnsi"/>
                <w:lang w:val="en-US"/>
              </w:rPr>
              <w:t>, T</w:t>
            </w:r>
            <w:r w:rsidR="001C045E" w:rsidRPr="001C045E">
              <w:rPr>
                <w:rFonts w:asciiTheme="minorHAnsi" w:hAnsiTheme="minorHAnsi"/>
                <w:vertAlign w:val="subscript"/>
                <w:lang w:val="en-US"/>
              </w:rPr>
              <w:t>R1</w:t>
            </w:r>
            <w:r>
              <w:rPr>
                <w:rFonts w:asciiTheme="minorHAnsi" w:hAnsiTheme="minorHAnsi"/>
                <w:lang w:val="en-US"/>
              </w:rPr>
              <w:t xml:space="preserve"> = </w:t>
            </w:r>
            <w:r w:rsidR="00254B95">
              <w:rPr>
                <w:rFonts w:asciiTheme="minorHAnsi" w:hAnsiTheme="minorHAnsi"/>
                <w:lang w:val="en-US"/>
              </w:rPr>
              <w:t>350</w:t>
            </w:r>
            <w:r>
              <w:rPr>
                <w:rFonts w:asciiTheme="minorHAnsi" w:hAnsiTheme="minorHAnsi"/>
                <w:lang w:val="en-US"/>
              </w:rPr>
              <w:t>°C</w:t>
            </w:r>
            <w:r w:rsidR="001C045E">
              <w:rPr>
                <w:rFonts w:asciiTheme="minorHAnsi" w:hAnsiTheme="minorHAnsi"/>
                <w:lang w:val="en-US"/>
              </w:rPr>
              <w:t>, T</w:t>
            </w:r>
            <w:r w:rsidR="001C045E" w:rsidRPr="001C045E">
              <w:rPr>
                <w:rFonts w:asciiTheme="minorHAnsi" w:hAnsiTheme="minorHAnsi"/>
                <w:vertAlign w:val="subscript"/>
                <w:lang w:val="en-US"/>
              </w:rPr>
              <w:t>R2</w:t>
            </w:r>
            <w:r w:rsidR="001C045E">
              <w:rPr>
                <w:rFonts w:asciiTheme="minorHAnsi" w:hAnsiTheme="minorHAnsi"/>
                <w:lang w:val="en-US"/>
              </w:rPr>
              <w:t xml:space="preserve"> = 380°C</w:t>
            </w:r>
            <w:r>
              <w:rPr>
                <w:rFonts w:asciiTheme="minorHAnsi" w:hAnsiTheme="minorHAnsi"/>
                <w:lang w:val="en-US"/>
              </w:rPr>
              <w:t xml:space="preserve">, </w:t>
            </w:r>
            <w:r w:rsidR="005208C3">
              <w:rPr>
                <w:rFonts w:asciiTheme="minorHAnsi" w:hAnsiTheme="minorHAnsi"/>
                <w:lang w:val="en-US"/>
              </w:rPr>
              <w:t>s</w:t>
            </w:r>
            <w:r>
              <w:rPr>
                <w:rFonts w:asciiTheme="minorHAnsi" w:hAnsiTheme="minorHAnsi"/>
                <w:lang w:val="en-US"/>
              </w:rPr>
              <w:t>toichiometric conditions, CO</w:t>
            </w:r>
            <w:r w:rsidRPr="00CA2E8C">
              <w:rPr>
                <w:rFonts w:asciiTheme="minorHAnsi" w:hAnsiTheme="minorHAnsi"/>
                <w:vertAlign w:val="subscript"/>
                <w:lang w:val="en-US"/>
              </w:rPr>
              <w:t>2</w:t>
            </w:r>
            <w:r w:rsidR="001C045E">
              <w:rPr>
                <w:rFonts w:asciiTheme="minorHAnsi" w:hAnsiTheme="minorHAnsi"/>
                <w:lang w:val="en-US"/>
              </w:rPr>
              <w:t xml:space="preserve"> ratio = 60%</w:t>
            </w:r>
            <w:r>
              <w:rPr>
                <w:rFonts w:asciiTheme="minorHAnsi" w:hAnsiTheme="minorHAnsi"/>
                <w:lang w:val="en-US"/>
              </w:rPr>
              <w:t>.</w:t>
            </w:r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E55B9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 xml:space="preserve"> and perspectives.</w:t>
      </w:r>
    </w:p>
    <w:p w:rsidR="00167E79" w:rsidRPr="008D0BEB" w:rsidRDefault="00E55B9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</w:t>
      </w:r>
      <w:r w:rsidRPr="00E55B9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208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sion of 90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 purity of methane equal to </w:t>
      </w:r>
      <w:r w:rsidR="00773BA4">
        <w:rPr>
          <w:rFonts w:asciiTheme="minorHAnsi" w:eastAsia="MS PGothic" w:hAnsiTheme="minorHAnsi"/>
          <w:color w:val="000000"/>
          <w:sz w:val="22"/>
          <w:szCs w:val="22"/>
          <w:lang w:val="en-US"/>
        </w:rPr>
        <w:t>86%</w:t>
      </w:r>
      <w:r w:rsidR="005208C3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</w:t>
      </w:r>
      <w:r w:rsidRPr="00E55B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2F3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hieved in the current conditions. A parametrical study of the pilot unit is in progress to optimize it. The challenging part of the monitoring of the reactor is the control of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othermicity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reaction.</w:t>
      </w:r>
    </w:p>
    <w:p w:rsidR="00704BDF" w:rsidRPr="008D0BEB" w:rsidRDefault="0019343A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:rsidR="0049162B" w:rsidRPr="00350ABD" w:rsidRDefault="0049162B" w:rsidP="0049162B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  <w:lang w:val="es-CO"/>
        </w:rPr>
      </w:pPr>
      <w:r w:rsidRPr="00350ABD">
        <w:rPr>
          <w:rFonts w:asciiTheme="minorHAnsi" w:hAnsiTheme="minorHAnsi"/>
          <w:color w:val="000000"/>
          <w:lang w:val="es-CO"/>
        </w:rPr>
        <w:t xml:space="preserve">M. </w:t>
      </w:r>
      <w:proofErr w:type="spellStart"/>
      <w:r w:rsidRPr="00350ABD">
        <w:rPr>
          <w:rFonts w:asciiTheme="minorHAnsi" w:hAnsiTheme="minorHAnsi"/>
          <w:color w:val="000000"/>
          <w:lang w:val="es-CO"/>
        </w:rPr>
        <w:t>Bailera</w:t>
      </w:r>
      <w:proofErr w:type="spellEnd"/>
      <w:r w:rsidRPr="00350ABD">
        <w:rPr>
          <w:rFonts w:asciiTheme="minorHAnsi" w:hAnsiTheme="minorHAnsi"/>
          <w:color w:val="000000"/>
          <w:lang w:val="es-CO"/>
        </w:rPr>
        <w:t xml:space="preserve">, P. </w:t>
      </w:r>
      <w:proofErr w:type="spellStart"/>
      <w:r w:rsidRPr="00350ABD">
        <w:rPr>
          <w:rFonts w:asciiTheme="minorHAnsi" w:hAnsiTheme="minorHAnsi"/>
          <w:color w:val="000000"/>
          <w:lang w:val="es-CO"/>
        </w:rPr>
        <w:t>Lisbona</w:t>
      </w:r>
      <w:proofErr w:type="spellEnd"/>
      <w:r w:rsidRPr="00350ABD">
        <w:rPr>
          <w:rFonts w:asciiTheme="minorHAnsi" w:hAnsiTheme="minorHAnsi"/>
          <w:color w:val="000000"/>
          <w:lang w:val="es-CO"/>
        </w:rPr>
        <w:t xml:space="preserve">, L.M. Romeo, S. </w:t>
      </w:r>
      <w:proofErr w:type="spellStart"/>
      <w:r w:rsidRPr="00350ABD">
        <w:rPr>
          <w:rFonts w:asciiTheme="minorHAnsi" w:hAnsiTheme="minorHAnsi"/>
          <w:color w:val="000000"/>
          <w:lang w:val="es-CO"/>
        </w:rPr>
        <w:t>Espatolero</w:t>
      </w:r>
      <w:proofErr w:type="spellEnd"/>
      <w:r w:rsidRPr="00350ABD">
        <w:rPr>
          <w:rFonts w:asciiTheme="minorHAnsi" w:hAnsiTheme="minorHAnsi"/>
          <w:color w:val="000000"/>
          <w:lang w:val="es-CO"/>
        </w:rPr>
        <w:t xml:space="preserve">, </w:t>
      </w:r>
      <w:proofErr w:type="spellStart"/>
      <w:r w:rsidRPr="00350ABD">
        <w:rPr>
          <w:rFonts w:asciiTheme="minorHAnsi" w:hAnsiTheme="minorHAnsi"/>
          <w:color w:val="000000"/>
          <w:lang w:val="es-CO"/>
        </w:rPr>
        <w:t>Renew</w:t>
      </w:r>
      <w:proofErr w:type="spellEnd"/>
      <w:r w:rsidRPr="00350ABD">
        <w:rPr>
          <w:rFonts w:asciiTheme="minorHAnsi" w:hAnsiTheme="minorHAnsi"/>
          <w:color w:val="000000"/>
          <w:lang w:val="es-CO"/>
        </w:rPr>
        <w:t xml:space="preserve">. </w:t>
      </w:r>
      <w:proofErr w:type="spellStart"/>
      <w:r w:rsidRPr="00350ABD">
        <w:rPr>
          <w:rFonts w:asciiTheme="minorHAnsi" w:hAnsiTheme="minorHAnsi"/>
          <w:color w:val="000000"/>
          <w:lang w:val="es-CO"/>
        </w:rPr>
        <w:t>Sustain</w:t>
      </w:r>
      <w:proofErr w:type="spellEnd"/>
      <w:r w:rsidRPr="00350ABD">
        <w:rPr>
          <w:rFonts w:asciiTheme="minorHAnsi" w:hAnsiTheme="minorHAnsi"/>
          <w:color w:val="000000"/>
          <w:lang w:val="es-CO"/>
        </w:rPr>
        <w:t xml:space="preserve">. </w:t>
      </w:r>
      <w:proofErr w:type="spellStart"/>
      <w:r w:rsidRPr="0049162B">
        <w:rPr>
          <w:rFonts w:asciiTheme="minorHAnsi" w:hAnsiTheme="minorHAnsi"/>
          <w:color w:val="000000"/>
          <w:lang w:val="es-CO"/>
        </w:rPr>
        <w:t>Energy</w:t>
      </w:r>
      <w:proofErr w:type="spellEnd"/>
      <w:r w:rsidRPr="0049162B">
        <w:rPr>
          <w:rFonts w:asciiTheme="minorHAnsi" w:hAnsiTheme="minorHAnsi"/>
          <w:color w:val="000000"/>
          <w:lang w:val="es-CO"/>
        </w:rPr>
        <w:t xml:space="preserve"> Rev. 69 (2017) 292–312</w:t>
      </w:r>
      <w:r w:rsidR="009A0BA8">
        <w:rPr>
          <w:rFonts w:asciiTheme="minorHAnsi" w:hAnsiTheme="minorHAnsi"/>
          <w:color w:val="000000"/>
          <w:lang w:val="es-CO"/>
        </w:rPr>
        <w:t>.</w:t>
      </w:r>
    </w:p>
    <w:p w:rsidR="00F3139A" w:rsidRPr="00F3139A" w:rsidRDefault="00F3139A" w:rsidP="00F3139A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</w:rPr>
      </w:pPr>
      <w:r w:rsidRPr="00F3139A">
        <w:rPr>
          <w:rFonts w:asciiTheme="minorHAnsi" w:hAnsiTheme="minorHAnsi"/>
          <w:color w:val="000000"/>
        </w:rPr>
        <w:t xml:space="preserve">M. </w:t>
      </w:r>
      <w:proofErr w:type="spellStart"/>
      <w:r w:rsidRPr="00F3139A">
        <w:rPr>
          <w:rFonts w:asciiTheme="minorHAnsi" w:hAnsiTheme="minorHAnsi"/>
          <w:color w:val="000000"/>
        </w:rPr>
        <w:t>Lehner</w:t>
      </w:r>
      <w:proofErr w:type="spellEnd"/>
      <w:r w:rsidRPr="00F3139A">
        <w:rPr>
          <w:rFonts w:asciiTheme="minorHAnsi" w:hAnsiTheme="minorHAnsi"/>
          <w:color w:val="000000"/>
        </w:rPr>
        <w:t xml:space="preserve">, R. </w:t>
      </w:r>
      <w:proofErr w:type="spellStart"/>
      <w:r w:rsidRPr="00F3139A">
        <w:rPr>
          <w:rFonts w:asciiTheme="minorHAnsi" w:hAnsiTheme="minorHAnsi"/>
          <w:color w:val="000000"/>
        </w:rPr>
        <w:t>Tichler</w:t>
      </w:r>
      <w:proofErr w:type="spellEnd"/>
      <w:r w:rsidRPr="00F3139A">
        <w:rPr>
          <w:rFonts w:asciiTheme="minorHAnsi" w:hAnsiTheme="minorHAnsi"/>
          <w:color w:val="000000"/>
        </w:rPr>
        <w:t xml:space="preserve">, H. </w:t>
      </w:r>
      <w:proofErr w:type="spellStart"/>
      <w:r w:rsidRPr="00F3139A">
        <w:rPr>
          <w:rFonts w:asciiTheme="minorHAnsi" w:hAnsiTheme="minorHAnsi"/>
          <w:color w:val="000000"/>
        </w:rPr>
        <w:t>Steinmüller</w:t>
      </w:r>
      <w:proofErr w:type="spellEnd"/>
      <w:r w:rsidRPr="00F3139A">
        <w:rPr>
          <w:rFonts w:asciiTheme="minorHAnsi" w:hAnsiTheme="minorHAnsi"/>
          <w:color w:val="000000"/>
        </w:rPr>
        <w:t xml:space="preserve">, M. </w:t>
      </w:r>
      <w:proofErr w:type="spellStart"/>
      <w:r w:rsidRPr="00F3139A">
        <w:rPr>
          <w:rFonts w:asciiTheme="minorHAnsi" w:hAnsiTheme="minorHAnsi"/>
          <w:color w:val="000000"/>
        </w:rPr>
        <w:t>Koppe</w:t>
      </w:r>
      <w:proofErr w:type="spellEnd"/>
      <w:r w:rsidRPr="00F3139A">
        <w:rPr>
          <w:rFonts w:asciiTheme="minorHAnsi" w:hAnsiTheme="minorHAnsi"/>
          <w:color w:val="000000"/>
        </w:rPr>
        <w:t>, Power-to-Gas: Technology and</w:t>
      </w:r>
      <w:r>
        <w:rPr>
          <w:rFonts w:asciiTheme="minorHAnsi" w:hAnsiTheme="minorHAnsi"/>
          <w:color w:val="000000"/>
        </w:rPr>
        <w:t xml:space="preserve"> </w:t>
      </w:r>
      <w:r w:rsidRPr="00F3139A">
        <w:rPr>
          <w:rFonts w:asciiTheme="minorHAnsi" w:hAnsiTheme="minorHAnsi"/>
          <w:color w:val="000000"/>
        </w:rPr>
        <w:t>Business Models 93 (2014)</w:t>
      </w:r>
      <w:r w:rsidR="00350ABD">
        <w:rPr>
          <w:rFonts w:asciiTheme="minorHAnsi" w:hAnsiTheme="minorHAnsi"/>
          <w:color w:val="000000"/>
        </w:rPr>
        <w:t>.</w:t>
      </w:r>
    </w:p>
    <w:p w:rsidR="00E55B9B" w:rsidRPr="00E55B9B" w:rsidRDefault="00350ABD" w:rsidP="00E55B9B">
      <w:pPr>
        <w:pStyle w:val="FirstParagraph"/>
        <w:numPr>
          <w:ilvl w:val="0"/>
          <w:numId w:val="17"/>
        </w:numPr>
        <w:tabs>
          <w:tab w:val="left" w:pos="426"/>
        </w:tabs>
        <w:ind w:left="426" w:hanging="426"/>
        <w:rPr>
          <w:rFonts w:asciiTheme="minorHAnsi" w:hAnsiTheme="minorHAnsi"/>
          <w:color w:val="000000"/>
        </w:rPr>
      </w:pPr>
      <w:r w:rsidRPr="00350ABD">
        <w:rPr>
          <w:rFonts w:asciiTheme="minorHAnsi" w:hAnsiTheme="minorHAnsi"/>
          <w:color w:val="000000"/>
        </w:rPr>
        <w:t xml:space="preserve">M. </w:t>
      </w:r>
      <w:proofErr w:type="spellStart"/>
      <w:r w:rsidRPr="00350ABD">
        <w:rPr>
          <w:rFonts w:asciiTheme="minorHAnsi" w:hAnsiTheme="minorHAnsi"/>
          <w:color w:val="000000"/>
        </w:rPr>
        <w:t>Götz</w:t>
      </w:r>
      <w:proofErr w:type="spellEnd"/>
      <w:r w:rsidRPr="00350ABD">
        <w:rPr>
          <w:rFonts w:asciiTheme="minorHAnsi" w:hAnsiTheme="minorHAnsi"/>
          <w:color w:val="000000"/>
        </w:rPr>
        <w:t xml:space="preserve">, J. Lefebvre, F. </w:t>
      </w:r>
      <w:proofErr w:type="spellStart"/>
      <w:r w:rsidRPr="00350ABD">
        <w:rPr>
          <w:rFonts w:asciiTheme="minorHAnsi" w:hAnsiTheme="minorHAnsi"/>
          <w:color w:val="000000"/>
        </w:rPr>
        <w:t>Mörs</w:t>
      </w:r>
      <w:proofErr w:type="spellEnd"/>
      <w:r w:rsidRPr="00350ABD">
        <w:rPr>
          <w:rFonts w:asciiTheme="minorHAnsi" w:hAnsiTheme="minorHAnsi"/>
          <w:color w:val="000000"/>
        </w:rPr>
        <w:t xml:space="preserve">, A. McDaniel Koch, F. Graf, S. </w:t>
      </w:r>
      <w:proofErr w:type="spellStart"/>
      <w:r w:rsidRPr="00350ABD">
        <w:rPr>
          <w:rFonts w:asciiTheme="minorHAnsi" w:hAnsiTheme="minorHAnsi"/>
          <w:color w:val="000000"/>
        </w:rPr>
        <w:t>Bajohr</w:t>
      </w:r>
      <w:proofErr w:type="spellEnd"/>
      <w:r w:rsidRPr="00350ABD">
        <w:rPr>
          <w:rFonts w:asciiTheme="minorHAnsi" w:hAnsiTheme="minorHAnsi"/>
          <w:color w:val="000000"/>
        </w:rPr>
        <w:t>, et al., Renew. Energy 85 (2016) 1371–</w:t>
      </w:r>
      <w:r>
        <w:rPr>
          <w:rFonts w:asciiTheme="minorHAnsi" w:hAnsiTheme="minorHAnsi"/>
          <w:color w:val="000000"/>
        </w:rPr>
        <w:t>1390.</w:t>
      </w:r>
    </w:p>
    <w:p w:rsidR="00E55B9B" w:rsidRDefault="00E55B9B">
      <w:pPr>
        <w:tabs>
          <w:tab w:val="clear" w:pos="7100"/>
        </w:tabs>
        <w:spacing w:after="200" w:line="276" w:lineRule="auto"/>
        <w:jc w:val="left"/>
        <w:rPr>
          <w:rFonts w:asciiTheme="minorHAnsi" w:hAnsiTheme="minorHAnsi"/>
          <w:color w:val="000000"/>
          <w:sz w:val="20"/>
          <w:lang w:val="en-US"/>
        </w:rPr>
      </w:pPr>
    </w:p>
    <w:sectPr w:rsidR="00E55B9B" w:rsidSect="005208C3">
      <w:type w:val="continuous"/>
      <w:pgSz w:w="11906" w:h="16838" w:code="9"/>
      <w:pgMar w:top="2410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1E37" w:rsidRDefault="00991E37" w:rsidP="004F5E36">
      <w:r>
        <w:separator/>
      </w:r>
    </w:p>
  </w:endnote>
  <w:endnote w:type="continuationSeparator" w:id="0">
    <w:p w:rsidR="00991E37" w:rsidRDefault="00991E37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1E37" w:rsidRDefault="00991E37" w:rsidP="004F5E36">
      <w:r>
        <w:separator/>
      </w:r>
    </w:p>
  </w:footnote>
  <w:footnote w:type="continuationSeparator" w:id="0">
    <w:p w:rsidR="00991E37" w:rsidRDefault="00991E37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F20578">
    <w:pPr>
      <w:pStyle w:val="En-tte"/>
    </w:pPr>
    <w:r>
      <w:rPr>
        <w:noProof/>
        <w:lang w:val="fr-FR" w:eastAsia="fr-FR"/>
      </w:rPr>
      <w:pict>
        <v:line id="Connettore 1 86" o:spid="_x0000_s4098" style="position:absolute;left:0;text-align:left;z-index:251666432;visibility:visible;mso-wrap-distance-top:-3e-5mm;mso-wrap-distance-bottom:-3e-5mm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<v:shadow on="t" color="black" opacity="24903f" origin=",.5" offset="0,.55556mm"/>
          <o:lock v:ext="edit" shapetype="f"/>
        </v:line>
      </w:pic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F20578">
    <w:pPr>
      <w:pStyle w:val="En-tte"/>
    </w:pPr>
    <w:r>
      <w:rPr>
        <w:noProof/>
        <w:lang w:val="fr-FR" w:eastAsia="fr-FR"/>
      </w:rPr>
      <w:pict>
        <v:line id="Connettore 1 12" o:spid="_x0000_s4097" style="position:absolute;left:0;text-align:left;z-index:251660288;visibility:visible;mso-wrap-distance-top:-3e-5mm;mso-wrap-distance-bottom:-3e-5mm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<v:shadow on="t" color="black" opacity="24903f" origin=",.5" offset="0,.55556mm"/>
          <o:lock v:ext="edit" shapetype="f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FBE60F3"/>
    <w:multiLevelType w:val="hybridMultilevel"/>
    <w:tmpl w:val="061A8A72"/>
    <w:lvl w:ilvl="0" w:tplc="2ED04D90">
      <w:start w:val="2"/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  <w:num w:numId="18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stylePaneFormatFilter w:val="1001"/>
  <w:documentProtection w:edit="forms" w:enforcement="0"/>
  <w:defaultTabStop w:val="708"/>
  <w:hyphenationZone w:val="283"/>
  <w:characterSpacingControl w:val="doNotCompress"/>
  <w:hdrShapeDefaults>
    <o:shapedefaults v:ext="edit" spidmax="13314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E414A"/>
    <w:rsid w:val="000027C0"/>
    <w:rsid w:val="000053D3"/>
    <w:rsid w:val="000117CB"/>
    <w:rsid w:val="0003148D"/>
    <w:rsid w:val="00044217"/>
    <w:rsid w:val="00062A9A"/>
    <w:rsid w:val="000A03B2"/>
    <w:rsid w:val="000D34BE"/>
    <w:rsid w:val="000E36F1"/>
    <w:rsid w:val="000E3A73"/>
    <w:rsid w:val="000E414A"/>
    <w:rsid w:val="000E672B"/>
    <w:rsid w:val="001039B3"/>
    <w:rsid w:val="0010519F"/>
    <w:rsid w:val="00107CFF"/>
    <w:rsid w:val="0013121F"/>
    <w:rsid w:val="00134DE4"/>
    <w:rsid w:val="00150E59"/>
    <w:rsid w:val="00167E79"/>
    <w:rsid w:val="00183EED"/>
    <w:rsid w:val="00184AD6"/>
    <w:rsid w:val="0019343A"/>
    <w:rsid w:val="001B65C1"/>
    <w:rsid w:val="001C045E"/>
    <w:rsid w:val="001C684B"/>
    <w:rsid w:val="001D53FC"/>
    <w:rsid w:val="001F2EC7"/>
    <w:rsid w:val="002065DB"/>
    <w:rsid w:val="002447EF"/>
    <w:rsid w:val="00245965"/>
    <w:rsid w:val="00251550"/>
    <w:rsid w:val="00254B95"/>
    <w:rsid w:val="0027221A"/>
    <w:rsid w:val="0027590C"/>
    <w:rsid w:val="00275B61"/>
    <w:rsid w:val="002A433D"/>
    <w:rsid w:val="002B705B"/>
    <w:rsid w:val="002D1F12"/>
    <w:rsid w:val="002E5094"/>
    <w:rsid w:val="003009B7"/>
    <w:rsid w:val="0030469C"/>
    <w:rsid w:val="003170EB"/>
    <w:rsid w:val="00326903"/>
    <w:rsid w:val="00350ABD"/>
    <w:rsid w:val="00351546"/>
    <w:rsid w:val="003723D4"/>
    <w:rsid w:val="003A7D1C"/>
    <w:rsid w:val="0046164A"/>
    <w:rsid w:val="00462DCD"/>
    <w:rsid w:val="0049162B"/>
    <w:rsid w:val="004A463C"/>
    <w:rsid w:val="004C708F"/>
    <w:rsid w:val="004D1162"/>
    <w:rsid w:val="004E4DD6"/>
    <w:rsid w:val="004E7FD3"/>
    <w:rsid w:val="004F5E36"/>
    <w:rsid w:val="00511965"/>
    <w:rsid w:val="005119A5"/>
    <w:rsid w:val="00514C55"/>
    <w:rsid w:val="005208C3"/>
    <w:rsid w:val="005278B7"/>
    <w:rsid w:val="005346C8"/>
    <w:rsid w:val="00570605"/>
    <w:rsid w:val="00594E9F"/>
    <w:rsid w:val="005A7C76"/>
    <w:rsid w:val="005B61E6"/>
    <w:rsid w:val="005C77E1"/>
    <w:rsid w:val="005D6A2F"/>
    <w:rsid w:val="005D7725"/>
    <w:rsid w:val="005E1A82"/>
    <w:rsid w:val="005F0A28"/>
    <w:rsid w:val="005F0E5E"/>
    <w:rsid w:val="00620DEE"/>
    <w:rsid w:val="00625639"/>
    <w:rsid w:val="0062605B"/>
    <w:rsid w:val="00633967"/>
    <w:rsid w:val="0064184D"/>
    <w:rsid w:val="00660E3E"/>
    <w:rsid w:val="00662E74"/>
    <w:rsid w:val="006A58D2"/>
    <w:rsid w:val="006C5579"/>
    <w:rsid w:val="00704BDF"/>
    <w:rsid w:val="007111A1"/>
    <w:rsid w:val="00731065"/>
    <w:rsid w:val="00736B13"/>
    <w:rsid w:val="007447F3"/>
    <w:rsid w:val="00747C5F"/>
    <w:rsid w:val="00755635"/>
    <w:rsid w:val="007574D0"/>
    <w:rsid w:val="0076147A"/>
    <w:rsid w:val="007661C8"/>
    <w:rsid w:val="00773BA4"/>
    <w:rsid w:val="00783119"/>
    <w:rsid w:val="007D52CD"/>
    <w:rsid w:val="007E5F94"/>
    <w:rsid w:val="00813288"/>
    <w:rsid w:val="008168FC"/>
    <w:rsid w:val="00820FBE"/>
    <w:rsid w:val="008227D5"/>
    <w:rsid w:val="008479A2"/>
    <w:rsid w:val="0085713E"/>
    <w:rsid w:val="0087495C"/>
    <w:rsid w:val="0087637F"/>
    <w:rsid w:val="008A1512"/>
    <w:rsid w:val="008A1FB7"/>
    <w:rsid w:val="008D0BEB"/>
    <w:rsid w:val="008D5D57"/>
    <w:rsid w:val="008E566E"/>
    <w:rsid w:val="008F1353"/>
    <w:rsid w:val="00901EB6"/>
    <w:rsid w:val="00932E06"/>
    <w:rsid w:val="00932FE7"/>
    <w:rsid w:val="009450CE"/>
    <w:rsid w:val="0095164B"/>
    <w:rsid w:val="00986A65"/>
    <w:rsid w:val="00991E37"/>
    <w:rsid w:val="00996483"/>
    <w:rsid w:val="009A0BA8"/>
    <w:rsid w:val="009B2F30"/>
    <w:rsid w:val="009B6188"/>
    <w:rsid w:val="009E788A"/>
    <w:rsid w:val="00A1763D"/>
    <w:rsid w:val="00A17CEC"/>
    <w:rsid w:val="00A21B6A"/>
    <w:rsid w:val="00A27EF0"/>
    <w:rsid w:val="00A76EFC"/>
    <w:rsid w:val="00A9626B"/>
    <w:rsid w:val="00A97F29"/>
    <w:rsid w:val="00AA158D"/>
    <w:rsid w:val="00AA79F1"/>
    <w:rsid w:val="00AB0964"/>
    <w:rsid w:val="00AC78A0"/>
    <w:rsid w:val="00AD775B"/>
    <w:rsid w:val="00AE377D"/>
    <w:rsid w:val="00B06E19"/>
    <w:rsid w:val="00B13D9B"/>
    <w:rsid w:val="00B154DC"/>
    <w:rsid w:val="00B61DBF"/>
    <w:rsid w:val="00B77F40"/>
    <w:rsid w:val="00BB604D"/>
    <w:rsid w:val="00BC30C9"/>
    <w:rsid w:val="00BE3E58"/>
    <w:rsid w:val="00C01616"/>
    <w:rsid w:val="00C0162B"/>
    <w:rsid w:val="00C2409D"/>
    <w:rsid w:val="00C345B1"/>
    <w:rsid w:val="00C40142"/>
    <w:rsid w:val="00C57182"/>
    <w:rsid w:val="00C655FD"/>
    <w:rsid w:val="00C867B1"/>
    <w:rsid w:val="00C94434"/>
    <w:rsid w:val="00C94EF0"/>
    <w:rsid w:val="00CA1C95"/>
    <w:rsid w:val="00CA2E8C"/>
    <w:rsid w:val="00CA5A9C"/>
    <w:rsid w:val="00CD5FE2"/>
    <w:rsid w:val="00CE7CB9"/>
    <w:rsid w:val="00D02B4C"/>
    <w:rsid w:val="00D40ADA"/>
    <w:rsid w:val="00D84576"/>
    <w:rsid w:val="00D9625E"/>
    <w:rsid w:val="00DE0019"/>
    <w:rsid w:val="00DE264A"/>
    <w:rsid w:val="00E041E7"/>
    <w:rsid w:val="00E2104C"/>
    <w:rsid w:val="00E23CA1"/>
    <w:rsid w:val="00E3590D"/>
    <w:rsid w:val="00E409A8"/>
    <w:rsid w:val="00E42A8B"/>
    <w:rsid w:val="00E55B9B"/>
    <w:rsid w:val="00E7209D"/>
    <w:rsid w:val="00E81D77"/>
    <w:rsid w:val="00E87F26"/>
    <w:rsid w:val="00E94BAE"/>
    <w:rsid w:val="00EA50E1"/>
    <w:rsid w:val="00EE0131"/>
    <w:rsid w:val="00EE0717"/>
    <w:rsid w:val="00F20578"/>
    <w:rsid w:val="00F30C64"/>
    <w:rsid w:val="00F3139A"/>
    <w:rsid w:val="00F45E9D"/>
    <w:rsid w:val="00F47C2D"/>
    <w:rsid w:val="00F628B7"/>
    <w:rsid w:val="00FB730C"/>
    <w:rsid w:val="00FC2695"/>
    <w:rsid w:val="00FC3E03"/>
    <w:rsid w:val="00FE1C7F"/>
    <w:rsid w:val="00FE6A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 w:qFormat="1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lev">
    <w:name w:val="Strong"/>
    <w:basedOn w:val="Policepardfaut"/>
    <w:uiPriority w:val="22"/>
    <w:qFormat/>
    <w:locked/>
    <w:rsid w:val="008227D5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locked/>
    <w:rsid w:val="008227D5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locked/>
    <w:rsid w:val="00AA79F1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locked/>
    <w:rsid w:val="00CA2E8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39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9287E2-D4EE-4D67-B264-9CE70F317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2</Words>
  <Characters>3533</Characters>
  <Application>Microsoft Office Word</Application>
  <DocSecurity>0</DocSecurity>
  <Lines>29</Lines>
  <Paragraphs>8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18duran</cp:lastModifiedBy>
  <cp:revision>4</cp:revision>
  <cp:lastPrinted>2015-05-12T18:31:00Z</cp:lastPrinted>
  <dcterms:created xsi:type="dcterms:W3CDTF">2019-02-28T14:47:00Z</dcterms:created>
  <dcterms:modified xsi:type="dcterms:W3CDTF">2019-02-28T14:56:00Z</dcterms:modified>
</cp:coreProperties>
</file>